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, State/Province</w:t>
      </w:r>
    </w:p>
    <w:p w14:paraId="0000000A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Postal Code</w:t>
      </w:r>
    </w:p>
    <w:p w14:paraId="0000000B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483201" w:rsidRDefault="00842317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REJECTED GOODS </w:t>
      </w:r>
      <w:r>
        <w:rPr>
          <w:b/>
        </w:rPr>
        <w:t xml:space="preserve">RETURN INSTRUCTIONS </w:t>
      </w:r>
    </w:p>
    <w:p w14:paraId="0000000F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483201" w:rsidRDefault="00842317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accept that you have rejected our shipment of [DESCRIBE GOODS].</w:t>
      </w:r>
    </w:p>
    <w:p w14:paraId="00000014" w14:textId="77777777" w:rsidR="00483201" w:rsidRDefault="0048320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77777777" w:rsidR="00483201" w:rsidRDefault="00842317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Please return the shipment to us, at our cost, by [INSTRUCTIONS].</w:t>
      </w:r>
    </w:p>
    <w:p w14:paraId="00000016" w14:textId="77777777" w:rsidR="00483201" w:rsidRDefault="0048320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410E2137" w:rsidR="00483201" w:rsidRDefault="00842317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We </w:t>
      </w:r>
      <w:r w:rsidR="008B49F5">
        <w:rPr>
          <w:color w:val="000000"/>
        </w:rPr>
        <w:t xml:space="preserve">sincerely </w:t>
      </w:r>
      <w:r>
        <w:rPr>
          <w:color w:val="000000"/>
        </w:rPr>
        <w:t>apologise for any inconvenience this may have caused.</w:t>
      </w:r>
    </w:p>
    <w:p w14:paraId="00000018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B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0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1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2" w14:textId="77777777" w:rsidR="00483201" w:rsidRDefault="008423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3" w14:textId="77777777" w:rsidR="00483201" w:rsidRDefault="004832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4" w14:textId="77777777" w:rsidR="00483201" w:rsidRDefault="0048320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483201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AA4E2" w14:textId="77777777" w:rsidR="00842317" w:rsidRDefault="00842317">
      <w:r>
        <w:separator/>
      </w:r>
    </w:p>
  </w:endnote>
  <w:endnote w:type="continuationSeparator" w:id="0">
    <w:p w14:paraId="08905BEB" w14:textId="77777777" w:rsidR="00842317" w:rsidRDefault="00842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483201" w:rsidRDefault="0084231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7" w14:textId="77777777" w:rsidR="00483201" w:rsidRDefault="0084231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8" w14:textId="77777777" w:rsidR="00483201" w:rsidRDefault="0084231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9" w14:textId="77777777" w:rsidR="00483201" w:rsidRDefault="0092687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842317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73426" w14:textId="77777777" w:rsidR="00842317" w:rsidRDefault="00842317">
      <w:r>
        <w:separator/>
      </w:r>
    </w:p>
  </w:footnote>
  <w:footnote w:type="continuationSeparator" w:id="0">
    <w:p w14:paraId="62E3CC32" w14:textId="77777777" w:rsidR="00842317" w:rsidRDefault="008423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483201" w:rsidRDefault="00483201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I1MjawsDSyNDRW0lEKTi0uzszPAykwrAUAIwgMQCwAAAA="/>
    <w:docVar w:name="Description" w:val="Use this template when there are  issues with rejected goods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We accept your rejection of [DESCRIBE REJECTED GOODS] which we shipped to you. We are shipping replacement goods to you immediately at our cost. Please return the rejected goods to us, also at our cost, by [RETURN INSTRUCTIONS]."/>
    <w:docVar w:name="Tags" w:val="shipping, equipment, logistics, business documents, entrepreneurship, rejection, refusal, entrepreneur, lease, transfer, operations, notification, partnership, pledge, commercial, cancellation, discount, delayed, demand, return , goods, back order,  cancellation, suspend, positive,  information, request, merchandise, new supplier, return, purchase order, refusal to accept, reclamation, future , deliveries, stop goods, part arrival, carrier, shipper, apology, damaged, overshipment, substitution, rejection, late return, credit, inability, disregard letter, return of rejected goods  template, return of rejected goods example"/>
  </w:docVars>
  <w:rsids>
    <w:rsidRoot w:val="00483201"/>
    <w:rsid w:val="000226CE"/>
    <w:rsid w:val="002568C8"/>
    <w:rsid w:val="00483201"/>
    <w:rsid w:val="00842317"/>
    <w:rsid w:val="008B49F5"/>
    <w:rsid w:val="0092687F"/>
    <w:rsid w:val="00D3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nMueS7OYPlSwah+Zip/ZJxyAow==">AMUW2mV4pUUJkTK6at1Bw0JFDKng6DYv6p2cQvBzDY0EDBbkdk0JOD57jnYXl/8gw8YcSotekv+iHvgcScnin37q+R7Y/9sHm8g9/V7y9kMypCMVuGwCozkYOYhAQRRBD/ZAgvoQWc5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62</Characters>
  <Application>Microsoft Office Word</Application>
  <DocSecurity>0</DocSecurity>
  <Lines>3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1:02:00Z</dcterms:created>
  <dcterms:modified xsi:type="dcterms:W3CDTF">2019-10-21T19:15:00Z</dcterms:modified>
  <cp:category/>
</cp:coreProperties>
</file>